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01A4" w:rsidRPr="00E04EEE" w:rsidRDefault="00E04EEE" w:rsidP="00E04EEE">
      <w:pPr>
        <w:spacing w:line="240" w:lineRule="auto"/>
      </w:pPr>
      <w:r w:rsidRPr="00E04EEE">
        <w:t>Nomaan Khan</w:t>
      </w:r>
    </w:p>
    <w:p w:rsidR="00E04EEE" w:rsidRPr="00E04EEE" w:rsidRDefault="00E04EEE" w:rsidP="00E04EEE">
      <w:pPr>
        <w:spacing w:line="240" w:lineRule="auto"/>
      </w:pPr>
      <w:r w:rsidRPr="00E04EEE">
        <w:t>CS 4348-001</w:t>
      </w:r>
    </w:p>
    <w:p w:rsidR="00E04EEE" w:rsidRPr="00E04EEE" w:rsidRDefault="00E04EEE" w:rsidP="00E04EEE">
      <w:pPr>
        <w:spacing w:line="240" w:lineRule="auto"/>
      </w:pPr>
      <w:r w:rsidRPr="00E04EEE">
        <w:t>Project 2</w:t>
      </w:r>
    </w:p>
    <w:p w:rsidR="005F01A4" w:rsidRPr="00E04EEE" w:rsidRDefault="005F01A4" w:rsidP="00E04EEE">
      <w:pPr>
        <w:spacing w:line="480" w:lineRule="auto"/>
        <w:jc w:val="center"/>
        <w:rPr>
          <w:b/>
          <w:sz w:val="28"/>
        </w:rPr>
      </w:pPr>
      <w:r>
        <w:rPr>
          <w:b/>
          <w:sz w:val="28"/>
        </w:rPr>
        <w:t>Summary</w:t>
      </w:r>
    </w:p>
    <w:p w:rsidR="005F01A4" w:rsidRPr="00E04EEE" w:rsidRDefault="00DC6272" w:rsidP="00E04EEE">
      <w:pPr>
        <w:spacing w:line="480" w:lineRule="auto"/>
        <w:rPr>
          <w:b/>
          <w:sz w:val="24"/>
        </w:rPr>
      </w:pPr>
      <w:r w:rsidRPr="005F01A4">
        <w:rPr>
          <w:b/>
          <w:sz w:val="24"/>
        </w:rPr>
        <w:t>Simulation</w:t>
      </w:r>
      <w:r w:rsidR="00B51F8B">
        <w:rPr>
          <w:b/>
          <w:sz w:val="24"/>
        </w:rPr>
        <w:t xml:space="preserve"> </w:t>
      </w:r>
      <w:r w:rsidR="00E76183">
        <w:rPr>
          <w:b/>
          <w:sz w:val="24"/>
        </w:rPr>
        <w:t>discussion</w:t>
      </w:r>
      <w:r w:rsidRPr="005F01A4">
        <w:rPr>
          <w:b/>
          <w:sz w:val="24"/>
        </w:rPr>
        <w:t>:</w:t>
      </w:r>
    </w:p>
    <w:p w:rsidR="00DC6272" w:rsidRDefault="00DC6272" w:rsidP="00E04EEE">
      <w:pPr>
        <w:spacing w:line="480" w:lineRule="auto"/>
      </w:pPr>
      <w:r>
        <w:t>There are four main threads: Hotel, Guest, Bellhop and FrontDesk.</w:t>
      </w:r>
    </w:p>
    <w:p w:rsidR="00DC6272" w:rsidRDefault="00DC6272" w:rsidP="00E04EEE">
      <w:pPr>
        <w:spacing w:line="480" w:lineRule="auto"/>
      </w:pPr>
      <w:r>
        <w:t>The Hotel class starts the simulation and initializes two front desk employ</w:t>
      </w:r>
      <w:r w:rsidR="00E10292">
        <w:t>ees, two bellhops and 25 guests and all the semaphores and arrays for the project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Initialize the front desk employee threads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 xml:space="preserve">Initialize the </w:t>
      </w:r>
      <w:r>
        <w:t>bellhop</w:t>
      </w:r>
      <w:r>
        <w:t xml:space="preserve"> threads</w:t>
      </w:r>
      <w:r>
        <w:t>.</w:t>
      </w:r>
    </w:p>
    <w:p w:rsidR="00A94681" w:rsidRDefault="00A94681" w:rsidP="00E04EEE">
      <w:pPr>
        <w:pStyle w:val="ListParagraph"/>
        <w:numPr>
          <w:ilvl w:val="0"/>
          <w:numId w:val="1"/>
        </w:numPr>
        <w:spacing w:line="480" w:lineRule="auto"/>
      </w:pPr>
      <w:r>
        <w:t>Initialize the guest thread</w:t>
      </w:r>
      <w:r w:rsidR="0019318D">
        <w:t>s</w:t>
      </w:r>
      <w:r>
        <w:t>.</w:t>
      </w:r>
    </w:p>
    <w:p w:rsidR="00E10292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Guest e</w:t>
      </w:r>
      <w:r w:rsidR="00A94681">
        <w:t>nter</w:t>
      </w:r>
      <w:r>
        <w:t>s</w:t>
      </w:r>
      <w:r w:rsidR="00A94681">
        <w:t xml:space="preserve"> hotel with bags and gets added to guest queue.</w:t>
      </w:r>
    </w:p>
    <w:p w:rsidR="00A94681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 xml:space="preserve">Then </w:t>
      </w:r>
      <w:r w:rsidR="00A94681">
        <w:t xml:space="preserve">a front desk employee </w:t>
      </w:r>
      <w:r>
        <w:t>removes a guest from the guest queue and registers the guests and gives a room key</w:t>
      </w:r>
      <w:r w:rsidR="00A94681">
        <w:t>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The guest then receives the room key from the front desk employee.</w:t>
      </w:r>
    </w:p>
    <w:p w:rsidR="00A94681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Then guest r</w:t>
      </w:r>
      <w:r w:rsidR="00A94681">
        <w:t>equest</w:t>
      </w:r>
      <w:r>
        <w:t>s</w:t>
      </w:r>
      <w:r w:rsidR="00A94681">
        <w:t xml:space="preserve"> for bellhop (if guest has more than two bags) and then added to bellhop queue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 xml:space="preserve">Then a bellhop removes a guest from bellhop queue and receives bags from the guest. </w:t>
      </w:r>
    </w:p>
    <w:p w:rsidR="00A94681" w:rsidRDefault="00A94681" w:rsidP="00E04EEE">
      <w:pPr>
        <w:pStyle w:val="ListParagraph"/>
        <w:numPr>
          <w:ilvl w:val="0"/>
          <w:numId w:val="1"/>
        </w:numPr>
        <w:spacing w:line="480" w:lineRule="auto"/>
      </w:pPr>
      <w:r>
        <w:t>Then guest enters their room.</w:t>
      </w:r>
      <w:r w:rsidR="0019318D">
        <w:t xml:space="preserve"> </w:t>
      </w:r>
    </w:p>
    <w:p w:rsidR="00A94681" w:rsidRDefault="00A94681" w:rsidP="00E04EEE">
      <w:pPr>
        <w:pStyle w:val="ListParagraph"/>
        <w:numPr>
          <w:ilvl w:val="0"/>
          <w:numId w:val="1"/>
        </w:numPr>
        <w:spacing w:line="480" w:lineRule="auto"/>
      </w:pPr>
      <w:r>
        <w:t>Then the guest waits for their bags.</w:t>
      </w:r>
    </w:p>
    <w:p w:rsidR="00A94681" w:rsidRDefault="00A94681" w:rsidP="00E04EEE">
      <w:pPr>
        <w:pStyle w:val="ListParagraph"/>
        <w:numPr>
          <w:ilvl w:val="0"/>
          <w:numId w:val="1"/>
        </w:numPr>
        <w:spacing w:line="480" w:lineRule="auto"/>
      </w:pPr>
      <w:r>
        <w:t xml:space="preserve">Then bellhop delivers </w:t>
      </w:r>
      <w:r w:rsidR="0019318D">
        <w:t>bags to the guest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Then guest retires for the evening.</w:t>
      </w:r>
    </w:p>
    <w:p w:rsidR="0019318D" w:rsidRDefault="0019318D" w:rsidP="00E04EEE">
      <w:pPr>
        <w:pStyle w:val="ListParagraph"/>
        <w:numPr>
          <w:ilvl w:val="0"/>
          <w:numId w:val="1"/>
        </w:numPr>
        <w:spacing w:line="480" w:lineRule="auto"/>
      </w:pPr>
      <w:r>
        <w:t>Then guest thread is joined.</w:t>
      </w:r>
    </w:p>
    <w:p w:rsidR="00DC6272" w:rsidRDefault="00DC6272" w:rsidP="00E04EEE">
      <w:pPr>
        <w:spacing w:line="480" w:lineRule="auto"/>
      </w:pPr>
    </w:p>
    <w:p w:rsidR="005F01A4" w:rsidRPr="00E04EEE" w:rsidRDefault="00E04EEE" w:rsidP="00E04EEE">
      <w:pPr>
        <w:spacing w:line="480" w:lineRule="auto"/>
        <w:rPr>
          <w:b/>
          <w:sz w:val="24"/>
        </w:rPr>
      </w:pPr>
      <w:r>
        <w:rPr>
          <w:b/>
          <w:sz w:val="24"/>
        </w:rPr>
        <w:t>Difficulties encountered:</w:t>
      </w:r>
    </w:p>
    <w:p w:rsidR="005F01A4" w:rsidRDefault="005F01A4" w:rsidP="00E04EEE">
      <w:pPr>
        <w:spacing w:line="480" w:lineRule="auto"/>
      </w:pPr>
      <w:r>
        <w:t>It took me a while to r</w:t>
      </w:r>
      <w:r w:rsidR="00E04EEE">
        <w:t>ealize that I needed mutexes for some queue operations.</w:t>
      </w:r>
    </w:p>
    <w:p w:rsidR="009C51FA" w:rsidRDefault="009C51FA" w:rsidP="00E04EEE">
      <w:pPr>
        <w:spacing w:line="480" w:lineRule="auto"/>
      </w:pPr>
      <w:r>
        <w:t>I wasn’t very comfortable with semaphores when I started this project and thus used them incorrectly which often led to deadlocks.</w:t>
      </w:r>
    </w:p>
    <w:p w:rsidR="00DC6272" w:rsidRDefault="009C51FA" w:rsidP="009C51FA">
      <w:pPr>
        <w:spacing w:line="480" w:lineRule="auto"/>
      </w:pPr>
      <w:r>
        <w:t>I didn’t know how to store the front desk employee number and the bellhop number in the guest class, until I realized I could store them in an array.</w:t>
      </w:r>
    </w:p>
    <w:p w:rsidR="005F01A4" w:rsidRDefault="005F01A4" w:rsidP="00E04EEE">
      <w:pPr>
        <w:spacing w:line="480" w:lineRule="auto"/>
      </w:pPr>
    </w:p>
    <w:p w:rsidR="005F01A4" w:rsidRPr="00E04EEE" w:rsidRDefault="00B51F8B" w:rsidP="00E04EEE">
      <w:pPr>
        <w:spacing w:line="480" w:lineRule="auto"/>
        <w:rPr>
          <w:b/>
          <w:sz w:val="24"/>
        </w:rPr>
      </w:pPr>
      <w:r>
        <w:rPr>
          <w:b/>
          <w:sz w:val="24"/>
        </w:rPr>
        <w:t>What was learned</w:t>
      </w:r>
      <w:r w:rsidR="00E04EEE">
        <w:rPr>
          <w:b/>
          <w:sz w:val="24"/>
        </w:rPr>
        <w:t>:</w:t>
      </w:r>
    </w:p>
    <w:p w:rsidR="00DC6272" w:rsidRDefault="005F01A4" w:rsidP="00E04EEE">
      <w:pPr>
        <w:spacing w:line="480" w:lineRule="auto"/>
      </w:pPr>
      <w:r>
        <w:t>The purpose of semaphores and how to use them.</w:t>
      </w:r>
    </w:p>
    <w:p w:rsidR="004C2ACD" w:rsidRDefault="005F01A4" w:rsidP="00E04EEE">
      <w:pPr>
        <w:spacing w:line="480" w:lineRule="auto"/>
      </w:pPr>
      <w:r>
        <w:t>How multiple threads are executed on a multiprocessor.</w:t>
      </w:r>
    </w:p>
    <w:p w:rsidR="00E04EEE" w:rsidRDefault="00E04EEE" w:rsidP="00E04EEE">
      <w:pPr>
        <w:spacing w:line="480" w:lineRule="auto"/>
      </w:pPr>
      <w:r>
        <w:t>When to use mutexes.</w:t>
      </w:r>
    </w:p>
    <w:p w:rsidR="009C51FA" w:rsidRDefault="006D0E0A" w:rsidP="00E04EEE">
      <w:pPr>
        <w:spacing w:line="480" w:lineRule="auto"/>
      </w:pPr>
      <w:r>
        <w:t xml:space="preserve">That you </w:t>
      </w:r>
      <w:r w:rsidR="00654178">
        <w:t>cannot</w:t>
      </w:r>
      <w:r>
        <w:t xml:space="preserve"> “throw” “exception”</w:t>
      </w:r>
      <w:r w:rsidR="00654178">
        <w:t xml:space="preserve"> and must use a try catch block for it.</w:t>
      </w:r>
      <w:bookmarkStart w:id="0" w:name="_GoBack"/>
      <w:bookmarkEnd w:id="0"/>
    </w:p>
    <w:p w:rsidR="009C51FA" w:rsidRDefault="009C51FA" w:rsidP="00E04EEE">
      <w:pPr>
        <w:spacing w:line="480" w:lineRule="auto"/>
      </w:pPr>
    </w:p>
    <w:sectPr w:rsidR="009C51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3D3FA5"/>
    <w:multiLevelType w:val="hybridMultilevel"/>
    <w:tmpl w:val="40080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LewsLA0MjOysDRQ0lEKTi0uzszPAykwrAUAc1wMHSwAAAA="/>
  </w:docVars>
  <w:rsids>
    <w:rsidRoot w:val="00DC6272"/>
    <w:rsid w:val="0019318D"/>
    <w:rsid w:val="004C2ACD"/>
    <w:rsid w:val="005F01A4"/>
    <w:rsid w:val="00654178"/>
    <w:rsid w:val="006D0E0A"/>
    <w:rsid w:val="009C51FA"/>
    <w:rsid w:val="00A94681"/>
    <w:rsid w:val="00B51F8B"/>
    <w:rsid w:val="00C424BF"/>
    <w:rsid w:val="00DC6272"/>
    <w:rsid w:val="00E04EEE"/>
    <w:rsid w:val="00E10292"/>
    <w:rsid w:val="00E7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2C3E4"/>
  <w15:chartTrackingRefBased/>
  <w15:docId w15:val="{C5CDE02B-DE25-4239-9356-6AD1AF010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aan Khan</dc:creator>
  <cp:keywords/>
  <dc:description/>
  <cp:lastModifiedBy>Nomaan Khan</cp:lastModifiedBy>
  <cp:revision>2</cp:revision>
  <dcterms:created xsi:type="dcterms:W3CDTF">2018-10-29T18:59:00Z</dcterms:created>
  <dcterms:modified xsi:type="dcterms:W3CDTF">2018-10-29T21:31:00Z</dcterms:modified>
</cp:coreProperties>
</file>